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89" w:type="dxa"/>
        <w:jc w:val="center"/>
        <w:tblLook w:val="01E0" w:firstRow="1" w:lastRow="1" w:firstColumn="1" w:lastColumn="1" w:noHBand="0" w:noVBand="0"/>
      </w:tblPr>
      <w:tblGrid>
        <w:gridCol w:w="1911"/>
        <w:gridCol w:w="7978"/>
      </w:tblGrid>
      <w:tr w:rsidR="001A77FF" w:rsidRPr="005A3D31" w14:paraId="1A8A48AA" w14:textId="77777777" w:rsidTr="00AF6D70">
        <w:trPr>
          <w:jc w:val="center"/>
        </w:trPr>
        <w:tc>
          <w:tcPr>
            <w:tcW w:w="1911" w:type="dxa"/>
            <w:shd w:val="clear" w:color="auto" w:fill="auto"/>
            <w:vAlign w:val="center"/>
          </w:tcPr>
          <w:p w14:paraId="43EC62EC" w14:textId="77777777" w:rsidR="001A77FF" w:rsidRPr="004B5009" w:rsidRDefault="001A77FF" w:rsidP="004B3C9E">
            <w:pPr>
              <w:spacing w:after="120"/>
              <w:jc w:val="center"/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6858F542" wp14:editId="37C5E34E">
                  <wp:extent cx="847725" cy="890865"/>
                  <wp:effectExtent l="0" t="0" r="0" b="5080"/>
                  <wp:docPr id="2" name="Picture 2" descr="Shape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hape, circle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3051" cy="906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8" w:type="dxa"/>
            <w:shd w:val="clear" w:color="auto" w:fill="auto"/>
            <w:vAlign w:val="center"/>
          </w:tcPr>
          <w:p w14:paraId="5E9BD013" w14:textId="77777777" w:rsidR="001A77FF" w:rsidRPr="00F47687" w:rsidRDefault="001A77FF" w:rsidP="004B3C9E">
            <w:pPr>
              <w:pStyle w:val="EnvelopeReturn"/>
              <w:spacing w:after="120"/>
              <w:jc w:val="center"/>
              <w:rPr>
                <w:rFonts w:ascii="Times New Roman" w:hAnsi="Times New Roman"/>
                <w:b/>
                <w:lang w:val="el-GR"/>
              </w:rPr>
            </w:pPr>
            <w:r w:rsidRPr="004B5009">
              <w:rPr>
                <w:rFonts w:ascii="Times New Roman" w:hAnsi="Times New Roman"/>
                <w:b/>
                <w:lang w:val="el-GR"/>
              </w:rPr>
              <w:t>ΑΡΙΣΤΟΤΕΛΕΙΟ ΠΑΝΕΠΙΣΤΗΜΙΟ ΘΕΣΣΑΛΟΝΙΚΗΣ</w:t>
            </w:r>
            <w:r>
              <w:rPr>
                <w:rFonts w:ascii="Times New Roman" w:hAnsi="Times New Roman"/>
                <w:b/>
                <w:lang w:val="el-GR"/>
              </w:rPr>
              <w:br/>
              <w:t>ΔΠΜΣ «Τέχνη και Δημόσια Σφαίρα»</w:t>
            </w:r>
            <w:r>
              <w:rPr>
                <w:rFonts w:ascii="Times New Roman" w:hAnsi="Times New Roman"/>
                <w:b/>
                <w:lang w:val="el-GR"/>
              </w:rPr>
              <w:br/>
              <w:t>Τμήμα Εικαστικών και Εφαρμοσμένων Τεχνών και Τμήμα Πολιτικών Επιστημών</w:t>
            </w:r>
          </w:p>
        </w:tc>
      </w:tr>
    </w:tbl>
    <w:p w14:paraId="46125A7A" w14:textId="77777777" w:rsidR="001A77FF" w:rsidRPr="00736ED4" w:rsidRDefault="001A77FF" w:rsidP="004B3C9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ΑΙΤΗΣΗ ΠΑΡΑΤΑΣΗΣ/ΑΝΑΣΤΟΛΗΣ</w:t>
      </w:r>
    </w:p>
    <w:p w14:paraId="4925E76A" w14:textId="77777777" w:rsidR="007B2EE8" w:rsidRPr="001A77FF" w:rsidRDefault="001A77FF" w:rsidP="004B3C9E">
      <w:pPr>
        <w:spacing w:after="120"/>
        <w:rPr>
          <w:i/>
          <w:sz w:val="16"/>
          <w:szCs w:val="16"/>
        </w:rPr>
      </w:pPr>
      <w:r w:rsidRPr="001A77FF">
        <w:rPr>
          <w:i/>
          <w:sz w:val="16"/>
          <w:szCs w:val="16"/>
        </w:rPr>
        <w:t>Παρακαλούμε η αίτηση να συμπληρώνεται ηλεκτρονικά</w:t>
      </w: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962"/>
        <w:gridCol w:w="4956"/>
      </w:tblGrid>
      <w:tr w:rsidR="00FF40CF" w14:paraId="73FB3041" w14:textId="77777777" w:rsidTr="004B3C9E">
        <w:trPr>
          <w:trHeight w:val="5696"/>
        </w:trPr>
        <w:tc>
          <w:tcPr>
            <w:tcW w:w="4962" w:type="dxa"/>
            <w:shd w:val="clear" w:color="auto" w:fill="auto"/>
          </w:tcPr>
          <w:p w14:paraId="4E2BB954" w14:textId="77777777" w:rsidR="001A77FF" w:rsidRDefault="001A77FF" w:rsidP="004B3C9E">
            <w:pPr>
              <w:spacing w:after="120"/>
            </w:pPr>
          </w:p>
          <w:p w14:paraId="7E71B3F6" w14:textId="60AAB14B" w:rsidR="006E250C" w:rsidRPr="00B26D7F" w:rsidRDefault="00FF40CF" w:rsidP="0050764F">
            <w:pPr>
              <w:tabs>
                <w:tab w:val="left" w:leader="dot" w:pos="4431"/>
              </w:tabs>
              <w:spacing w:after="120"/>
              <w:rPr>
                <w:lang w:val="en-US"/>
              </w:rPr>
            </w:pPr>
            <w:r>
              <w:t xml:space="preserve">Επώνυμο: </w:t>
            </w:r>
            <w:r w:rsidR="00E935D3" w:rsidRPr="00E935D3">
              <w:rPr>
                <w:lang w:val="en-US"/>
              </w:rPr>
              <w:tab/>
            </w:r>
          </w:p>
          <w:p w14:paraId="001AB63D" w14:textId="2D79F8FE" w:rsidR="004B3C9E" w:rsidRDefault="003D13BE" w:rsidP="0050764F">
            <w:pPr>
              <w:tabs>
                <w:tab w:val="left" w:leader="dot" w:pos="4431"/>
              </w:tabs>
              <w:spacing w:after="120"/>
            </w:pPr>
            <w:r>
              <w:t>Όνομα:</w:t>
            </w:r>
            <w:r w:rsidR="004B3C9E">
              <w:t xml:space="preserve"> </w:t>
            </w:r>
            <w:r w:rsidR="00E935D3" w:rsidRPr="00E935D3">
              <w:rPr>
                <w:lang w:val="en-US"/>
              </w:rPr>
              <w:tab/>
            </w:r>
          </w:p>
          <w:p w14:paraId="46CE25F7" w14:textId="76E71C70" w:rsidR="004B3C9E" w:rsidRPr="00B26D7F" w:rsidRDefault="006E250C" w:rsidP="0050764F">
            <w:pPr>
              <w:tabs>
                <w:tab w:val="left" w:leader="dot" w:pos="4431"/>
              </w:tabs>
              <w:spacing w:after="120"/>
              <w:rPr>
                <w:lang w:val="en-US"/>
              </w:rPr>
            </w:pPr>
            <w:r>
              <w:t>Πατρώνυμο</w:t>
            </w:r>
            <w:r w:rsidRPr="00B26D7F">
              <w:rPr>
                <w:lang w:val="en-US"/>
              </w:rPr>
              <w:t xml:space="preserve">: </w:t>
            </w:r>
            <w:r w:rsidR="00E935D3" w:rsidRPr="00E935D3">
              <w:rPr>
                <w:lang w:val="en-US"/>
              </w:rPr>
              <w:tab/>
            </w:r>
          </w:p>
          <w:p w14:paraId="6B11EC82" w14:textId="1BCDF21E" w:rsidR="00FA4941" w:rsidRPr="00B26D7F" w:rsidRDefault="00FA4941" w:rsidP="0050764F">
            <w:pPr>
              <w:tabs>
                <w:tab w:val="left" w:leader="dot" w:pos="4431"/>
              </w:tabs>
              <w:spacing w:after="120"/>
            </w:pPr>
            <w:r>
              <w:t>Ειδίκευση</w:t>
            </w:r>
            <w:r w:rsidRPr="00B26D7F">
              <w:t xml:space="preserve">: </w:t>
            </w:r>
            <w:sdt>
              <w:sdtPr>
                <w:id w:val="616645791"/>
                <w:placeholder>
                  <w:docPart w:val="E5C79FC436ED4417BD48679137E2DBBC"/>
                </w:placeholder>
                <w:showingPlcHdr/>
                <w:dropDownList>
                  <w:listItem w:value="Choose an item."/>
                  <w:listItem w:displayText="Καλλιτεχνικές δράσεις και πρακτικές" w:value="Καλλιτεχνικές δράσεις και πρακτικές"/>
                  <w:listItem w:displayText="Ιστορική, πολιτική και ερμηνευτική διερεύνηση της τέχνης" w:value="Ιστορική, πολιτική και ερμηνευτική διερεύνηση της τέχνης"/>
                </w:dropDownList>
              </w:sdtPr>
              <w:sdtContent>
                <w:r w:rsidRPr="004B3C9E">
                  <w:rPr>
                    <w:rStyle w:val="PlaceholderText"/>
                    <w:lang w:val="en-US"/>
                  </w:rPr>
                  <w:t>Choose an item.</w:t>
                </w:r>
              </w:sdtContent>
            </w:sdt>
            <w:r w:rsidRPr="00B26D7F">
              <w:t xml:space="preserve"> </w:t>
            </w:r>
          </w:p>
          <w:p w14:paraId="29AB3914" w14:textId="7AB3E74A" w:rsidR="00FF40CF" w:rsidRPr="00B26D7F" w:rsidRDefault="00A26B35" w:rsidP="0050764F">
            <w:pPr>
              <w:tabs>
                <w:tab w:val="left" w:leader="dot" w:pos="4431"/>
              </w:tabs>
              <w:spacing w:after="120"/>
            </w:pPr>
            <w:r>
              <w:t xml:space="preserve">Ημερομηνία Εγγραφής: </w:t>
            </w:r>
            <w:r w:rsidR="00E935D3" w:rsidRPr="00E935D3">
              <w:rPr>
                <w:lang w:val="en-US"/>
              </w:rPr>
              <w:tab/>
            </w:r>
          </w:p>
          <w:p w14:paraId="705141B4" w14:textId="21A67D3A" w:rsidR="00FF40CF" w:rsidRPr="00E935D3" w:rsidRDefault="00FF40CF" w:rsidP="0050764F">
            <w:pPr>
              <w:tabs>
                <w:tab w:val="left" w:leader="dot" w:pos="4431"/>
              </w:tabs>
              <w:spacing w:after="120"/>
            </w:pPr>
            <w:proofErr w:type="spellStart"/>
            <w:r>
              <w:t>Αριθμ</w:t>
            </w:r>
            <w:proofErr w:type="spellEnd"/>
            <w:r>
              <w:t>. Ειδικού</w:t>
            </w:r>
            <w:r w:rsidRPr="00E935D3">
              <w:t xml:space="preserve"> </w:t>
            </w:r>
            <w:r>
              <w:t>Μητρώου</w:t>
            </w:r>
            <w:r w:rsidR="005C4F4A" w:rsidRPr="00E935D3">
              <w:t xml:space="preserve"> (</w:t>
            </w:r>
            <w:r w:rsidR="005C4F4A" w:rsidRPr="00A533EB">
              <w:rPr>
                <w:lang w:val="en-US"/>
              </w:rPr>
              <w:t>A</w:t>
            </w:r>
            <w:r w:rsidR="001B325C" w:rsidRPr="00E935D3">
              <w:t>.</w:t>
            </w:r>
            <w:r w:rsidR="008E3CF6">
              <w:t>Ε</w:t>
            </w:r>
            <w:r w:rsidR="008E3CF6" w:rsidRPr="00E935D3">
              <w:t>.</w:t>
            </w:r>
            <w:r w:rsidR="005C4F4A" w:rsidRPr="00A533EB">
              <w:rPr>
                <w:lang w:val="en-US"/>
              </w:rPr>
              <w:t>M</w:t>
            </w:r>
            <w:r w:rsidR="001B325C" w:rsidRPr="00E935D3">
              <w:t>.</w:t>
            </w:r>
            <w:r w:rsidR="005C4F4A" w:rsidRPr="00E935D3">
              <w:t>)</w:t>
            </w:r>
            <w:r w:rsidR="003D13BE" w:rsidRPr="00E935D3">
              <w:t xml:space="preserve">: </w:t>
            </w:r>
            <w:r w:rsidR="00E935D3" w:rsidRPr="00E935D3">
              <w:tab/>
            </w:r>
          </w:p>
          <w:p w14:paraId="1248A3E7" w14:textId="6DC9591C" w:rsidR="0076042C" w:rsidRPr="00E935D3" w:rsidRDefault="00FF40CF" w:rsidP="0050764F">
            <w:pPr>
              <w:tabs>
                <w:tab w:val="left" w:leader="dot" w:pos="4431"/>
              </w:tabs>
              <w:spacing w:after="120"/>
              <w:rPr>
                <w:lang w:val="en-US"/>
              </w:rPr>
            </w:pPr>
            <w:r>
              <w:t>Τηλέφωνο</w:t>
            </w:r>
            <w:r w:rsidRPr="00E935D3">
              <w:rPr>
                <w:lang w:val="en-US"/>
              </w:rPr>
              <w:t>:</w:t>
            </w:r>
            <w:r w:rsidR="006E250C" w:rsidRPr="00E935D3">
              <w:rPr>
                <w:lang w:val="en-US"/>
              </w:rPr>
              <w:t xml:space="preserve"> </w:t>
            </w:r>
            <w:r w:rsidR="00E935D3" w:rsidRPr="00E935D3">
              <w:rPr>
                <w:lang w:val="en-US"/>
              </w:rPr>
              <w:tab/>
            </w:r>
          </w:p>
          <w:p w14:paraId="07C4851A" w14:textId="75E896AB" w:rsidR="00FF40CF" w:rsidRPr="00B26D7F" w:rsidRDefault="00FF40CF" w:rsidP="0050764F">
            <w:pPr>
              <w:tabs>
                <w:tab w:val="left" w:leader="dot" w:pos="4431"/>
              </w:tabs>
              <w:spacing w:after="120"/>
              <w:jc w:val="both"/>
              <w:rPr>
                <w:lang w:val="en-US"/>
              </w:rPr>
            </w:pPr>
            <w:r>
              <w:t>Ε</w:t>
            </w:r>
            <w:r w:rsidRPr="00E935D3">
              <w:rPr>
                <w:lang w:val="en-US"/>
              </w:rPr>
              <w:t>-</w:t>
            </w:r>
            <w:r w:rsidRPr="00A533EB">
              <w:rPr>
                <w:lang w:val="en-US"/>
              </w:rPr>
              <w:t>mail</w:t>
            </w:r>
            <w:r w:rsidRPr="00E935D3">
              <w:rPr>
                <w:lang w:val="en-US"/>
              </w:rPr>
              <w:t>:</w:t>
            </w:r>
            <w:r w:rsidR="00E935D3">
              <w:rPr>
                <w:lang w:val="en-US"/>
              </w:rPr>
              <w:t xml:space="preserve"> </w:t>
            </w:r>
            <w:r w:rsidR="00E935D3" w:rsidRPr="00E935D3">
              <w:rPr>
                <w:lang w:val="en-US"/>
              </w:rPr>
              <w:tab/>
            </w:r>
          </w:p>
        </w:tc>
        <w:tc>
          <w:tcPr>
            <w:tcW w:w="4956" w:type="dxa"/>
            <w:shd w:val="clear" w:color="auto" w:fill="auto"/>
          </w:tcPr>
          <w:p w14:paraId="1932E20E" w14:textId="77777777" w:rsidR="00B72E6B" w:rsidRPr="00A533EB" w:rsidRDefault="00B72E6B" w:rsidP="004B3C9E">
            <w:pPr>
              <w:spacing w:after="120"/>
              <w:rPr>
                <w:b/>
              </w:rPr>
            </w:pPr>
            <w:r w:rsidRPr="00A533EB">
              <w:rPr>
                <w:b/>
              </w:rPr>
              <w:t>Προς</w:t>
            </w:r>
          </w:p>
          <w:p w14:paraId="1DB404A7" w14:textId="58429F08" w:rsidR="00B72E6B" w:rsidRPr="002748EC" w:rsidRDefault="00B72E6B" w:rsidP="004B3C9E">
            <w:pPr>
              <w:spacing w:after="120"/>
              <w:rPr>
                <w:b/>
              </w:rPr>
            </w:pPr>
            <w:r>
              <w:t>Τη</w:t>
            </w:r>
            <w:r w:rsidR="00564B1D">
              <w:t>ν</w:t>
            </w:r>
            <w:r>
              <w:t xml:space="preserve"> Επιτροπή </w:t>
            </w:r>
            <w:r w:rsidR="00FA4941">
              <w:t>Προγράμματος Σπουδών του</w:t>
            </w:r>
            <w:r w:rsidR="004B3C9E">
              <w:t xml:space="preserve"> </w:t>
            </w:r>
            <w:r w:rsidR="00FA4941">
              <w:rPr>
                <w:b/>
              </w:rPr>
              <w:t>ΔΠΜΣ «Τέχνη και Δημόσια Σφαίρα»</w:t>
            </w:r>
            <w:r w:rsidR="002748EC">
              <w:rPr>
                <w:b/>
              </w:rPr>
              <w:t xml:space="preserve"> </w:t>
            </w:r>
            <w:r w:rsidR="002748EC" w:rsidRPr="002748EC">
              <w:t xml:space="preserve">του </w:t>
            </w:r>
            <w:r w:rsidR="00FA4941" w:rsidRPr="002748EC">
              <w:t>Τμήμα</w:t>
            </w:r>
            <w:r w:rsidR="002748EC" w:rsidRPr="002748EC">
              <w:t>τος</w:t>
            </w:r>
            <w:r w:rsidR="00FA4941" w:rsidRPr="002748EC">
              <w:t xml:space="preserve"> Εικαστικών και Εφαρμοσμένων Τεχνών</w:t>
            </w:r>
            <w:r w:rsidR="004B3C9E">
              <w:t xml:space="preserve"> </w:t>
            </w:r>
            <w:r w:rsidRPr="002748EC">
              <w:t>του ΑΠΘ</w:t>
            </w:r>
          </w:p>
          <w:p w14:paraId="1E2347EC" w14:textId="77777777" w:rsidR="0076042C" w:rsidRDefault="0076042C" w:rsidP="004B3C9E">
            <w:pPr>
              <w:spacing w:after="120"/>
            </w:pPr>
          </w:p>
          <w:p w14:paraId="4A8AE6A0" w14:textId="77777777" w:rsidR="001A77FF" w:rsidRDefault="00A46AFE" w:rsidP="004B3C9E">
            <w:pPr>
              <w:spacing w:after="120"/>
              <w:jc w:val="both"/>
            </w:pPr>
            <w:r>
              <w:t xml:space="preserve">Παρακαλώ να μου χορηγήσετε </w:t>
            </w:r>
          </w:p>
          <w:p w14:paraId="4DBE6350" w14:textId="77777777" w:rsidR="001A77FF" w:rsidRPr="001A77FF" w:rsidRDefault="001A77FF" w:rsidP="004B3C9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left" w:pos="5812"/>
              </w:tabs>
              <w:spacing w:after="12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A77FF">
              <w:rPr>
                <w:rFonts w:ascii="Times New Roman" w:hAnsi="Times New Roman" w:cs="Times New Roman"/>
                <w:sz w:val="18"/>
                <w:szCs w:val="18"/>
              </w:rPr>
              <w:t xml:space="preserve"> (σημειώστε την κατάλληλη επιλογή):</w:t>
            </w:r>
          </w:p>
          <w:tbl>
            <w:tblPr>
              <w:tblStyle w:val="TableGrid"/>
              <w:tblW w:w="49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76"/>
              <w:gridCol w:w="554"/>
            </w:tblGrid>
            <w:tr w:rsidR="001A77FF" w:rsidRPr="009A707E" w14:paraId="2560C113" w14:textId="77777777" w:rsidTr="00AF6D70">
              <w:trPr>
                <w:trHeight w:val="544"/>
              </w:trPr>
              <w:tc>
                <w:tcPr>
                  <w:tcW w:w="4376" w:type="dxa"/>
                  <w:vAlign w:val="center"/>
                </w:tcPr>
                <w:p w14:paraId="1BF4D014" w14:textId="77777777" w:rsidR="001A77FF" w:rsidRPr="00AB4B4C" w:rsidRDefault="001A77FF" w:rsidP="004B3C9E">
                  <w:pPr>
                    <w:spacing w:after="120"/>
                    <w:rPr>
                      <w:lang w:val="en-US"/>
                    </w:rPr>
                  </w:pPr>
                  <w:r w:rsidRPr="009A707E">
                    <w:t>Παράταση</w:t>
                  </w:r>
                  <w:r w:rsidRPr="00AB4B4C">
                    <w:rPr>
                      <w:lang w:val="en-US"/>
                    </w:rPr>
                    <w:t xml:space="preserve"> </w:t>
                  </w:r>
                  <w:r w:rsidRPr="009A707E">
                    <w:t>σπουδών</w:t>
                  </w:r>
                  <w:r w:rsidRPr="00AB4B4C">
                    <w:rPr>
                      <w:lang w:val="en-US"/>
                    </w:rPr>
                    <w:t xml:space="preserve"> (</w:t>
                  </w:r>
                  <w:sdt>
                    <w:sdtPr>
                      <w:id w:val="-345327917"/>
                      <w:placeholder>
                        <w:docPart w:val="A4E674AE11C049958D68161FD036C964"/>
                      </w:placeholder>
                      <w:showingPlcHdr/>
                      <w:dropDownList>
                        <w:listItem w:value="Choose an item."/>
                        <w:listItem w:displayText="1 εξάμηνο" w:value="1 εξάμηνο"/>
                        <w:listItem w:displayText="1 έτος" w:value="1 έτος"/>
                      </w:dropDownList>
                    </w:sdtPr>
                    <w:sdtContent>
                      <w:r w:rsidRPr="001A77FF">
                        <w:rPr>
                          <w:rStyle w:val="PlaceholderText"/>
                          <w:lang w:val="en-US"/>
                        </w:rPr>
                        <w:t>Choose an item.</w:t>
                      </w:r>
                    </w:sdtContent>
                  </w:sdt>
                  <w:r w:rsidRPr="00AB4B4C">
                    <w:rPr>
                      <w:lang w:val="en-US"/>
                    </w:rPr>
                    <w:t>)</w:t>
                  </w:r>
                </w:p>
              </w:tc>
              <w:sdt>
                <w:sdtPr>
                  <w:id w:val="-17157550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54" w:type="dxa"/>
                      <w:vAlign w:val="center"/>
                    </w:tcPr>
                    <w:p w14:paraId="19DF44D8" w14:textId="77777777" w:rsidR="001A77FF" w:rsidRPr="009A707E" w:rsidRDefault="001A77FF" w:rsidP="004B3C9E">
                      <w:pPr>
                        <w:spacing w:after="120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1A77FF" w:rsidRPr="009A707E" w14:paraId="53CBCC25" w14:textId="77777777" w:rsidTr="00AF6D70">
              <w:trPr>
                <w:trHeight w:val="544"/>
              </w:trPr>
              <w:tc>
                <w:tcPr>
                  <w:tcW w:w="4376" w:type="dxa"/>
                  <w:vAlign w:val="center"/>
                </w:tcPr>
                <w:p w14:paraId="0BDBCEFF" w14:textId="77777777" w:rsidR="001A77FF" w:rsidRPr="009A707E" w:rsidRDefault="001A77FF" w:rsidP="004B3C9E">
                  <w:pPr>
                    <w:spacing w:after="120"/>
                  </w:pPr>
                  <w:r w:rsidRPr="009A707E">
                    <w:t>Αναστολή σπουδών</w:t>
                  </w:r>
                  <w:r>
                    <w:t xml:space="preserve"> (</w:t>
                  </w:r>
                  <w:sdt>
                    <w:sdtPr>
                      <w:id w:val="-1033805265"/>
                      <w:placeholder>
                        <w:docPart w:val="69910E2FE0A4429BA811AECB30A0C99A"/>
                      </w:placeholder>
                      <w:showingPlcHdr/>
                      <w:dropDownList>
                        <w:listItem w:value="Choose an item."/>
                        <w:listItem w:displayText="1 εξάμηνο" w:value="1 εξάμηνο"/>
                        <w:listItem w:displayText="1 έτος" w:value="1 έτος"/>
                      </w:dropDownList>
                    </w:sdtPr>
                    <w:sdtContent>
                      <w:r w:rsidRPr="00A62562">
                        <w:rPr>
                          <w:rStyle w:val="PlaceholderText"/>
                        </w:rPr>
                        <w:t>Choose an item.</w:t>
                      </w:r>
                    </w:sdtContent>
                  </w:sdt>
                  <w:r>
                    <w:t>)</w:t>
                  </w:r>
                </w:p>
              </w:tc>
              <w:sdt>
                <w:sdtPr>
                  <w:id w:val="-153364081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54" w:type="dxa"/>
                      <w:vAlign w:val="center"/>
                    </w:tcPr>
                    <w:p w14:paraId="0AA0BEFE" w14:textId="77777777" w:rsidR="001A77FF" w:rsidRPr="009A707E" w:rsidRDefault="001A77FF" w:rsidP="004B3C9E">
                      <w:pPr>
                        <w:spacing w:after="120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4B3C9E" w:rsidRPr="009A707E" w14:paraId="5D9154C2" w14:textId="77777777" w:rsidTr="00AF6D70">
              <w:trPr>
                <w:trHeight w:val="544"/>
              </w:trPr>
              <w:tc>
                <w:tcPr>
                  <w:tcW w:w="4376" w:type="dxa"/>
                  <w:vAlign w:val="center"/>
                </w:tcPr>
                <w:p w14:paraId="0C262946" w14:textId="55207107" w:rsidR="004B3C9E" w:rsidRDefault="004B3C9E" w:rsidP="004B3C9E">
                  <w:pPr>
                    <w:spacing w:after="120"/>
                  </w:pPr>
                  <w:r>
                    <w:t>για το διάστημα</w:t>
                  </w:r>
                  <w:r>
                    <w:t>:</w:t>
                  </w:r>
                </w:p>
                <w:p w14:paraId="4CA214DD" w14:textId="77777777" w:rsidR="0050764F" w:rsidRDefault="004B3C9E" w:rsidP="0050764F">
                  <w:pPr>
                    <w:tabs>
                      <w:tab w:val="left" w:leader="dot" w:pos="2338"/>
                    </w:tabs>
                    <w:spacing w:after="120"/>
                  </w:pPr>
                  <w:r>
                    <w:t xml:space="preserve">Εξάμηνο </w:t>
                  </w:r>
                  <w:r w:rsidR="0050764F" w:rsidRPr="00E935D3">
                    <w:rPr>
                      <w:lang w:val="en-US"/>
                    </w:rPr>
                    <w:tab/>
                  </w:r>
                  <w:r>
                    <w:t xml:space="preserve">  </w:t>
                  </w:r>
                </w:p>
                <w:p w14:paraId="774865B4" w14:textId="3CF62ED8" w:rsidR="004B3C9E" w:rsidRPr="009A707E" w:rsidRDefault="004B3C9E" w:rsidP="0050764F">
                  <w:pPr>
                    <w:tabs>
                      <w:tab w:val="left" w:leader="dot" w:pos="2338"/>
                    </w:tabs>
                    <w:spacing w:after="120"/>
                  </w:pPr>
                  <w:proofErr w:type="spellStart"/>
                  <w:r>
                    <w:t>Ακαδ</w:t>
                  </w:r>
                  <w:proofErr w:type="spellEnd"/>
                  <w:r>
                    <w:t xml:space="preserve">. Έτος: </w:t>
                  </w:r>
                  <w:r w:rsidR="0050764F" w:rsidRPr="00E935D3">
                    <w:rPr>
                      <w:lang w:val="en-US"/>
                    </w:rPr>
                    <w:tab/>
                  </w:r>
                </w:p>
              </w:tc>
              <w:tc>
                <w:tcPr>
                  <w:tcW w:w="554" w:type="dxa"/>
                  <w:vAlign w:val="center"/>
                </w:tcPr>
                <w:p w14:paraId="2F72AE31" w14:textId="77777777" w:rsidR="004B3C9E" w:rsidRDefault="004B3C9E" w:rsidP="004B3C9E">
                  <w:pPr>
                    <w:spacing w:after="120"/>
                  </w:pPr>
                </w:p>
              </w:tc>
            </w:tr>
          </w:tbl>
          <w:p w14:paraId="4C639848" w14:textId="77777777" w:rsidR="001A77FF" w:rsidRDefault="001A77FF" w:rsidP="004B3C9E">
            <w:pPr>
              <w:spacing w:after="120"/>
              <w:jc w:val="both"/>
            </w:pPr>
          </w:p>
          <w:p w14:paraId="619032D6" w14:textId="6CF19D23" w:rsidR="00FF40CF" w:rsidRDefault="00FF40CF" w:rsidP="004B3C9E">
            <w:pPr>
              <w:spacing w:after="120"/>
            </w:pPr>
          </w:p>
        </w:tc>
      </w:tr>
    </w:tbl>
    <w:p w14:paraId="067718C4" w14:textId="77777777" w:rsidR="007075BF" w:rsidRPr="007F6E88" w:rsidRDefault="007075BF" w:rsidP="004B3C9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6736"/>
        </w:tabs>
        <w:spacing w:after="120"/>
        <w:jc w:val="both"/>
        <w:rPr>
          <w:rFonts w:ascii="Times New Roman" w:hAnsi="Times New Roman" w:cs="Times New Roman"/>
          <w:sz w:val="22"/>
          <w:szCs w:val="24"/>
        </w:rPr>
      </w:pPr>
      <w:r w:rsidRPr="007F6E88">
        <w:rPr>
          <w:rFonts w:ascii="Times New Roman" w:hAnsi="Times New Roman" w:cs="Times New Roman"/>
          <w:sz w:val="22"/>
          <w:szCs w:val="24"/>
        </w:rPr>
        <w:t>Σύμφωνα με τον Κανονισμό</w:t>
      </w:r>
      <w:r>
        <w:rPr>
          <w:rFonts w:ascii="Times New Roman" w:hAnsi="Times New Roman" w:cs="Times New Roman"/>
          <w:sz w:val="22"/>
          <w:szCs w:val="24"/>
        </w:rPr>
        <w:t xml:space="preserve"> του Διατμηματικού Προγράμματος Μεταπτυχιακών Σπουδών (άρθρο 5), η αίτηση για </w:t>
      </w:r>
      <w:r w:rsidRPr="00186202">
        <w:rPr>
          <w:rFonts w:ascii="Times New Roman" w:hAnsi="Times New Roman" w:cs="Times New Roman"/>
          <w:b/>
          <w:bCs/>
          <w:sz w:val="22"/>
          <w:szCs w:val="24"/>
        </w:rPr>
        <w:t>παράταση σπουδών</w:t>
      </w:r>
      <w:r>
        <w:rPr>
          <w:rFonts w:ascii="Times New Roman" w:hAnsi="Times New Roman" w:cs="Times New Roman"/>
          <w:sz w:val="22"/>
          <w:szCs w:val="24"/>
        </w:rPr>
        <w:t>, θα πρέπει να συνοδεύεται από σχετική αιτιολογία και δικαιολογητικά (συμπληρώστε όσες γραμμές χρειάζεται, και επισυνάψτε τα δικαιολογητικά στην αίτηση):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7075BF" w:rsidRPr="005A3D31" w14:paraId="7C188EF7" w14:textId="77777777" w:rsidTr="00AF6D70">
        <w:trPr>
          <w:trHeight w:val="3121"/>
        </w:trPr>
        <w:tc>
          <w:tcPr>
            <w:tcW w:w="9781" w:type="dxa"/>
          </w:tcPr>
          <w:p w14:paraId="21FDC117" w14:textId="77777777" w:rsidR="007075BF" w:rsidRPr="006F7CEF" w:rsidRDefault="007075BF" w:rsidP="004B3C9E">
            <w:pPr>
              <w:pStyle w:val="HTMLPreformatted"/>
              <w:numPr>
                <w:ilvl w:val="0"/>
                <w:numId w:val="1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right" w:leader="dot" w:pos="9639"/>
              </w:tabs>
              <w:spacing w:after="120"/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6F7CEF">
              <w:rPr>
                <w:rFonts w:ascii="Times New Roman" w:hAnsi="Times New Roman" w:cs="Times New Roman"/>
                <w:b/>
                <w:szCs w:val="24"/>
              </w:rPr>
              <w:tab/>
            </w:r>
          </w:p>
          <w:p w14:paraId="1EE55770" w14:textId="77777777" w:rsidR="007075BF" w:rsidRDefault="007075BF" w:rsidP="004B3C9E">
            <w:pPr>
              <w:pStyle w:val="HTMLPreformatted"/>
              <w:numPr>
                <w:ilvl w:val="0"/>
                <w:numId w:val="1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right" w:leader="dot" w:pos="9639"/>
              </w:tabs>
              <w:spacing w:after="120"/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6F7CEF">
              <w:rPr>
                <w:rFonts w:ascii="Times New Roman" w:hAnsi="Times New Roman" w:cs="Times New Roman"/>
                <w:b/>
                <w:szCs w:val="24"/>
              </w:rPr>
              <w:tab/>
            </w:r>
          </w:p>
          <w:p w14:paraId="5F58337C" w14:textId="77777777" w:rsidR="007075BF" w:rsidRDefault="007075BF" w:rsidP="004B3C9E">
            <w:pPr>
              <w:pStyle w:val="HTMLPreformatted"/>
              <w:numPr>
                <w:ilvl w:val="0"/>
                <w:numId w:val="1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right" w:leader="dot" w:pos="9639"/>
              </w:tabs>
              <w:spacing w:after="120"/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ab/>
            </w:r>
          </w:p>
          <w:p w14:paraId="55BC070B" w14:textId="77777777" w:rsidR="007075BF" w:rsidRDefault="007075BF" w:rsidP="004B3C9E">
            <w:pPr>
              <w:pStyle w:val="HTMLPreformatted"/>
              <w:numPr>
                <w:ilvl w:val="0"/>
                <w:numId w:val="1"/>
              </w:numPr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right" w:leader="dot" w:pos="9639"/>
              </w:tabs>
              <w:spacing w:after="120"/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ab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14"/>
              <w:gridCol w:w="4815"/>
            </w:tblGrid>
            <w:tr w:rsidR="007075BF" w14:paraId="7692483B" w14:textId="77777777" w:rsidTr="0050764F">
              <w:tc>
                <w:tcPr>
                  <w:tcW w:w="4814" w:type="dxa"/>
                </w:tcPr>
                <w:p w14:paraId="0A5DC7E2" w14:textId="1DDDFC7C" w:rsidR="004B3C9E" w:rsidRDefault="004B3C9E" w:rsidP="004B3C9E">
                  <w:pPr>
                    <w:spacing w:after="120"/>
                    <w:jc w:val="center"/>
                  </w:pPr>
                </w:p>
                <w:p w14:paraId="74BE67C3" w14:textId="77777777" w:rsidR="004B3C9E" w:rsidRDefault="004B3C9E" w:rsidP="004B3C9E">
                  <w:pPr>
                    <w:spacing w:after="120"/>
                    <w:jc w:val="center"/>
                  </w:pPr>
                </w:p>
                <w:p w14:paraId="29671986" w14:textId="4B475391" w:rsidR="007075BF" w:rsidRDefault="007075BF" w:rsidP="004B3C9E">
                  <w:pPr>
                    <w:spacing w:after="120"/>
                    <w:jc w:val="center"/>
                  </w:pPr>
                  <w:r>
                    <w:t>Έλαβα γνώση και συμφωνώ</w:t>
                  </w:r>
                </w:p>
                <w:p w14:paraId="734AEC10" w14:textId="77777777" w:rsidR="007075BF" w:rsidRDefault="007075BF" w:rsidP="004B3C9E">
                  <w:pPr>
                    <w:spacing w:after="120"/>
                    <w:jc w:val="center"/>
                  </w:pPr>
                  <w:r>
                    <w:t>Ο/Η Σύμβουλος καθηγητής/</w:t>
                  </w:r>
                  <w:proofErr w:type="spellStart"/>
                  <w:r>
                    <w:t>τρια</w:t>
                  </w:r>
                  <w:proofErr w:type="spellEnd"/>
                  <w:r>
                    <w:t xml:space="preserve"> </w:t>
                  </w:r>
                </w:p>
                <w:p w14:paraId="1C4F1F78" w14:textId="77777777" w:rsidR="007075BF" w:rsidRDefault="007075BF" w:rsidP="004B3C9E">
                  <w:pPr>
                    <w:spacing w:after="120"/>
                    <w:jc w:val="center"/>
                  </w:pPr>
                  <w:r>
                    <w:t>ή Επιβλέπων/</w:t>
                  </w:r>
                  <w:proofErr w:type="spellStart"/>
                  <w:r>
                    <w:t>ουσα</w:t>
                  </w:r>
                  <w:proofErr w:type="spellEnd"/>
                </w:p>
                <w:p w14:paraId="22770999" w14:textId="77777777" w:rsidR="007075BF" w:rsidRDefault="007075BF" w:rsidP="004B3C9E">
                  <w:pPr>
                    <w:spacing w:after="120"/>
                    <w:jc w:val="center"/>
                  </w:pPr>
                </w:p>
                <w:p w14:paraId="4BB8059A" w14:textId="77777777" w:rsidR="007075BF" w:rsidRDefault="007075BF" w:rsidP="004B3C9E">
                  <w:pPr>
                    <w:spacing w:after="120"/>
                    <w:jc w:val="center"/>
                  </w:pPr>
                </w:p>
                <w:p w14:paraId="6DBBC8AC" w14:textId="77777777" w:rsidR="007075BF" w:rsidRDefault="007075BF" w:rsidP="004B3C9E">
                  <w:pPr>
                    <w:spacing w:after="120"/>
                    <w:jc w:val="center"/>
                  </w:pPr>
                  <w:r>
                    <w:t>……………………………….</w:t>
                  </w:r>
                </w:p>
                <w:p w14:paraId="580E659F" w14:textId="77777777" w:rsidR="007075BF" w:rsidRPr="007075BF" w:rsidRDefault="007075BF" w:rsidP="004B3C9E">
                  <w:pPr>
                    <w:spacing w:after="120"/>
                    <w:jc w:val="center"/>
                    <w:rPr>
                      <w:sz w:val="18"/>
                      <w:szCs w:val="18"/>
                    </w:rPr>
                  </w:pPr>
                  <w:r w:rsidRPr="003D13BE">
                    <w:rPr>
                      <w:sz w:val="18"/>
                      <w:szCs w:val="18"/>
                    </w:rPr>
                    <w:t>(Ονοματεπώνυμο και Υπογραφή)</w:t>
                  </w:r>
                </w:p>
              </w:tc>
              <w:tc>
                <w:tcPr>
                  <w:tcW w:w="4815" w:type="dxa"/>
                </w:tcPr>
                <w:p w14:paraId="6BEA7AB6" w14:textId="77777777" w:rsidR="004B3C9E" w:rsidRDefault="004B3C9E" w:rsidP="004B3C9E">
                  <w:pPr>
                    <w:spacing w:after="120"/>
                    <w:jc w:val="right"/>
                  </w:pPr>
                </w:p>
                <w:p w14:paraId="51795659" w14:textId="77777777" w:rsidR="004B3C9E" w:rsidRDefault="004B3C9E" w:rsidP="004B3C9E">
                  <w:pPr>
                    <w:spacing w:after="120"/>
                    <w:jc w:val="right"/>
                  </w:pPr>
                </w:p>
                <w:p w14:paraId="3B5D5769" w14:textId="5D7EFE31" w:rsidR="007075BF" w:rsidRDefault="007075BF" w:rsidP="004B3C9E">
                  <w:pPr>
                    <w:spacing w:after="120"/>
                    <w:jc w:val="center"/>
                  </w:pPr>
                  <w:r>
                    <w:t>Θεσσαλονίκη, ………..….…… 20…....</w:t>
                  </w:r>
                </w:p>
                <w:p w14:paraId="06EF1809" w14:textId="77777777" w:rsidR="007075BF" w:rsidRDefault="007075BF" w:rsidP="004B3C9E">
                  <w:pPr>
                    <w:spacing w:after="120"/>
                    <w:ind w:left="79"/>
                    <w:jc w:val="center"/>
                  </w:pPr>
                  <w:r>
                    <w:t>Με τιμή</w:t>
                  </w:r>
                </w:p>
                <w:p w14:paraId="1D79D049" w14:textId="77777777" w:rsidR="007075BF" w:rsidRDefault="007075BF" w:rsidP="004B3C9E">
                  <w:pPr>
                    <w:spacing w:after="120"/>
                    <w:jc w:val="center"/>
                  </w:pPr>
                  <w:r>
                    <w:t>Ο/Η Αιτών/</w:t>
                  </w:r>
                  <w:proofErr w:type="spellStart"/>
                  <w:r>
                    <w:t>ουσα</w:t>
                  </w:r>
                  <w:proofErr w:type="spellEnd"/>
                </w:p>
                <w:p w14:paraId="65385124" w14:textId="77777777" w:rsidR="007075BF" w:rsidRDefault="007075BF" w:rsidP="004B3C9E">
                  <w:pPr>
                    <w:spacing w:after="120"/>
                    <w:jc w:val="center"/>
                  </w:pPr>
                </w:p>
                <w:p w14:paraId="3C8DBD00" w14:textId="77777777" w:rsidR="005212BA" w:rsidRDefault="005212BA" w:rsidP="004B3C9E">
                  <w:pPr>
                    <w:spacing w:after="120"/>
                    <w:jc w:val="center"/>
                  </w:pPr>
                </w:p>
                <w:p w14:paraId="0B085676" w14:textId="77777777" w:rsidR="007075BF" w:rsidRPr="003D13BE" w:rsidRDefault="007075BF" w:rsidP="004B3C9E">
                  <w:pPr>
                    <w:spacing w:after="120"/>
                    <w:jc w:val="center"/>
                    <w:rPr>
                      <w:sz w:val="18"/>
                      <w:szCs w:val="18"/>
                    </w:rPr>
                  </w:pPr>
                  <w:r>
                    <w:t>………………………….</w:t>
                  </w:r>
                </w:p>
                <w:p w14:paraId="59E99D6B" w14:textId="77777777" w:rsidR="007075BF" w:rsidRPr="004B3C9E" w:rsidRDefault="007075BF" w:rsidP="004B3C9E">
                  <w:pPr>
                    <w:spacing w:after="120"/>
                    <w:ind w:left="1780"/>
                    <w:rPr>
                      <w:sz w:val="18"/>
                      <w:szCs w:val="18"/>
                    </w:rPr>
                  </w:pPr>
                  <w:r w:rsidRPr="004B3C9E">
                    <w:rPr>
                      <w:sz w:val="18"/>
                      <w:szCs w:val="18"/>
                    </w:rPr>
                    <w:t>(υπογραφή)</w:t>
                  </w:r>
                </w:p>
                <w:p w14:paraId="724906AE" w14:textId="77777777" w:rsidR="007075BF" w:rsidRDefault="007075BF" w:rsidP="004B3C9E">
                  <w:pPr>
                    <w:spacing w:after="120"/>
                    <w:jc w:val="center"/>
                  </w:pPr>
                </w:p>
              </w:tc>
            </w:tr>
          </w:tbl>
          <w:p w14:paraId="64E9E58F" w14:textId="77777777" w:rsidR="007075BF" w:rsidRPr="006F7CEF" w:rsidRDefault="007075BF" w:rsidP="004B3C9E">
            <w:pPr>
              <w:spacing w:after="120"/>
              <w:rPr>
                <w:b/>
              </w:rPr>
            </w:pPr>
          </w:p>
        </w:tc>
      </w:tr>
    </w:tbl>
    <w:p w14:paraId="553188C6" w14:textId="77777777" w:rsidR="007B2EE8" w:rsidRPr="007B2EE8" w:rsidRDefault="007B2EE8" w:rsidP="004B3C9E">
      <w:pPr>
        <w:spacing w:after="120"/>
      </w:pPr>
    </w:p>
    <w:sectPr w:rsidR="007B2EE8" w:rsidRPr="007B2EE8" w:rsidSect="00801EEA">
      <w:pgSz w:w="11906" w:h="16838"/>
      <w:pgMar w:top="539" w:right="851" w:bottom="53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ÃñáììáôïóåéñÜ203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75209"/>
    <w:multiLevelType w:val="hybridMultilevel"/>
    <w:tmpl w:val="A50AF6DE"/>
    <w:lvl w:ilvl="0" w:tplc="CD408624">
      <w:start w:val="1"/>
      <w:numFmt w:val="decimal"/>
      <w:lvlText w:val="%1."/>
      <w:lvlJc w:val="left"/>
      <w:pPr>
        <w:ind w:left="227" w:hanging="227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11707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6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s7Q0MTA2Nza0NDFX0lEKTi0uzszPAykwrAUAO3TtjSwAAAA="/>
  </w:docVars>
  <w:rsids>
    <w:rsidRoot w:val="007B2EE8"/>
    <w:rsid w:val="00027881"/>
    <w:rsid w:val="00105410"/>
    <w:rsid w:val="0012429F"/>
    <w:rsid w:val="001A77FF"/>
    <w:rsid w:val="001B325C"/>
    <w:rsid w:val="001F3295"/>
    <w:rsid w:val="00251892"/>
    <w:rsid w:val="002748EC"/>
    <w:rsid w:val="0027641F"/>
    <w:rsid w:val="00304F52"/>
    <w:rsid w:val="00311A44"/>
    <w:rsid w:val="00315B22"/>
    <w:rsid w:val="003D13BE"/>
    <w:rsid w:val="00426700"/>
    <w:rsid w:val="004B3C9E"/>
    <w:rsid w:val="0050764F"/>
    <w:rsid w:val="005212BA"/>
    <w:rsid w:val="00564B1D"/>
    <w:rsid w:val="005B77E5"/>
    <w:rsid w:val="005C4F4A"/>
    <w:rsid w:val="006C22E6"/>
    <w:rsid w:val="006D27E4"/>
    <w:rsid w:val="006E250C"/>
    <w:rsid w:val="007075BF"/>
    <w:rsid w:val="0076042C"/>
    <w:rsid w:val="007B2EE8"/>
    <w:rsid w:val="00801EEA"/>
    <w:rsid w:val="00817712"/>
    <w:rsid w:val="008C4C6B"/>
    <w:rsid w:val="008E3CF6"/>
    <w:rsid w:val="008F41EA"/>
    <w:rsid w:val="00953456"/>
    <w:rsid w:val="00A01177"/>
    <w:rsid w:val="00A26B35"/>
    <w:rsid w:val="00A46AFE"/>
    <w:rsid w:val="00A514F7"/>
    <w:rsid w:val="00A533EB"/>
    <w:rsid w:val="00B25F8D"/>
    <w:rsid w:val="00B26D7F"/>
    <w:rsid w:val="00B72E6B"/>
    <w:rsid w:val="00BA6C3D"/>
    <w:rsid w:val="00BE7974"/>
    <w:rsid w:val="00C120C9"/>
    <w:rsid w:val="00C50C85"/>
    <w:rsid w:val="00C93D5C"/>
    <w:rsid w:val="00CB6EC9"/>
    <w:rsid w:val="00CC6B4C"/>
    <w:rsid w:val="00D476EE"/>
    <w:rsid w:val="00D9750F"/>
    <w:rsid w:val="00E03609"/>
    <w:rsid w:val="00E611E4"/>
    <w:rsid w:val="00E935D3"/>
    <w:rsid w:val="00EE4AED"/>
    <w:rsid w:val="00EF22BB"/>
    <w:rsid w:val="00F64356"/>
    <w:rsid w:val="00F9071E"/>
    <w:rsid w:val="00FA4941"/>
    <w:rsid w:val="00FB2CD6"/>
    <w:rsid w:val="00FC1BB6"/>
    <w:rsid w:val="00FC2B51"/>
    <w:rsid w:val="00F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8CD06E"/>
  <w15:chartTrackingRefBased/>
  <w15:docId w15:val="{8400F840-36BE-440F-B510-FA841723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1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514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514F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72E6B"/>
    <w:rPr>
      <w:color w:val="808080"/>
    </w:rPr>
  </w:style>
  <w:style w:type="paragraph" w:styleId="EnvelopeReturn">
    <w:name w:val="envelope return"/>
    <w:basedOn w:val="Normal"/>
    <w:rsid w:val="001A77FF"/>
    <w:rPr>
      <w:rFonts w:ascii="ÃñáììáôïóåéñÜ203" w:hAnsi="ÃñáììáôïóåéñÜ203"/>
      <w:noProof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rsid w:val="001A77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1A77FF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C79FC436ED4417BD48679137E2DBBC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BDD39DE0-4D79-4882-95DD-7D63D4DA06BC}"/>
      </w:docPartPr>
      <w:docPartBody>
        <w:p w:rsidR="00BC2CE3" w:rsidRDefault="00BC2CE3" w:rsidP="00BC2CE3">
          <w:pPr>
            <w:pStyle w:val="E5C79FC436ED4417BD48679137E2DBBC1"/>
          </w:pPr>
          <w:r w:rsidRPr="004B3C9E">
            <w:rPr>
              <w:rStyle w:val="PlaceholderText"/>
              <w:lang w:val="en-US"/>
            </w:rPr>
            <w:t>Choose an item.</w:t>
          </w:r>
        </w:p>
      </w:docPartBody>
    </w:docPart>
    <w:docPart>
      <w:docPartPr>
        <w:name w:val="A4E674AE11C049958D68161FD036C964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64EA6CCA-BA36-4BAD-87F6-3AA60A71F8A3}"/>
      </w:docPartPr>
      <w:docPartBody>
        <w:p w:rsidR="00BC2CE3" w:rsidRDefault="00BC2CE3" w:rsidP="00BC2CE3">
          <w:pPr>
            <w:pStyle w:val="A4E674AE11C049958D68161FD036C9641"/>
          </w:pPr>
          <w:r w:rsidRPr="001A77FF">
            <w:rPr>
              <w:rStyle w:val="PlaceholderText"/>
              <w:lang w:val="en-US"/>
            </w:rPr>
            <w:t>Choose an item.</w:t>
          </w:r>
        </w:p>
      </w:docPartBody>
    </w:docPart>
    <w:docPart>
      <w:docPartPr>
        <w:name w:val="69910E2FE0A4429BA811AECB30A0C99A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0BAF5A82-535F-4A17-A656-BD0C9AA7E9C0}"/>
      </w:docPartPr>
      <w:docPartBody>
        <w:p w:rsidR="00BC2CE3" w:rsidRDefault="00BC2CE3" w:rsidP="00BC2CE3">
          <w:pPr>
            <w:pStyle w:val="69910E2FE0A4429BA811AECB30A0C99A1"/>
          </w:pPr>
          <w:r w:rsidRPr="00A6256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ÃñáììáôïóåéñÜ203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16C62"/>
    <w:rsid w:val="00016C62"/>
    <w:rsid w:val="00024BCC"/>
    <w:rsid w:val="003554AF"/>
    <w:rsid w:val="007E4DF1"/>
    <w:rsid w:val="00A26D2A"/>
    <w:rsid w:val="00BC2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2CE3"/>
    <w:rPr>
      <w:color w:val="808080"/>
    </w:rPr>
  </w:style>
  <w:style w:type="paragraph" w:customStyle="1" w:styleId="E402CC3BAAD74C0189BA791439C11AB0">
    <w:name w:val="E402CC3BAAD74C0189BA791439C11AB0"/>
    <w:rsid w:val="00BC2CE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4E202E7F6D64D6A9ACAE4B2BE337131">
    <w:name w:val="64E202E7F6D64D6A9ACAE4B2BE337131"/>
    <w:rsid w:val="00BC2CE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5C79FC436ED4417BD48679137E2DBBC">
    <w:name w:val="E5C79FC436ED4417BD48679137E2DBBC"/>
    <w:rsid w:val="007E4DF1"/>
  </w:style>
  <w:style w:type="paragraph" w:customStyle="1" w:styleId="A4E674AE11C049958D68161FD036C964">
    <w:name w:val="A4E674AE11C049958D68161FD036C964"/>
    <w:rsid w:val="007E4DF1"/>
  </w:style>
  <w:style w:type="paragraph" w:customStyle="1" w:styleId="69910E2FE0A4429BA811AECB30A0C99A">
    <w:name w:val="69910E2FE0A4429BA811AECB30A0C99A"/>
    <w:rsid w:val="007E4DF1"/>
  </w:style>
  <w:style w:type="paragraph" w:customStyle="1" w:styleId="95E37AB62BA24AAC940DA153EB9A10EC">
    <w:name w:val="95E37AB62BA24AAC940DA153EB9A10EC"/>
    <w:rsid w:val="007E4DF1"/>
  </w:style>
  <w:style w:type="paragraph" w:customStyle="1" w:styleId="E5C79FC436ED4417BD48679137E2DBBC1">
    <w:name w:val="E5C79FC436ED4417BD48679137E2DBBC1"/>
    <w:rsid w:val="00BC2C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E674AE11C049958D68161FD036C9641">
    <w:name w:val="A4E674AE11C049958D68161FD036C9641"/>
    <w:rsid w:val="00BC2C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910E2FE0A4429BA811AECB30A0C99A1">
    <w:name w:val="69910E2FE0A4429BA811AECB30A0C99A1"/>
    <w:rsid w:val="00BC2C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865F0-0121-4BDC-BD24-5C6B31F99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99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ΑΙΤΗΣΗ</vt:lpstr>
      <vt:lpstr>ΑΙΤΗΣΗ</vt:lpstr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</dc:title>
  <dc:subject/>
  <dc:creator>polyxekk</dc:creator>
  <cp:keywords/>
  <cp:lastModifiedBy>Charalampos Venetopoulos</cp:lastModifiedBy>
  <cp:revision>2</cp:revision>
  <cp:lastPrinted>2015-12-02T10:57:00Z</cp:lastPrinted>
  <dcterms:created xsi:type="dcterms:W3CDTF">2024-02-25T14:18:00Z</dcterms:created>
  <dcterms:modified xsi:type="dcterms:W3CDTF">2024-02-25T14:18:00Z</dcterms:modified>
</cp:coreProperties>
</file>